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4DE1" w:rsidRPr="001D7F21" w:rsidRDefault="004F4DE1" w:rsidP="004F4DE1">
      <w:pPr>
        <w:rPr>
          <w:b/>
        </w:rPr>
      </w:pPr>
      <w:r w:rsidRPr="001D7F21">
        <w:rPr>
          <w:b/>
        </w:rPr>
        <w:t>#######Films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</w:tblGrid>
      <w:tr w:rsidR="004F4DE1" w:rsidTr="004F4DE1">
        <w:trPr>
          <w:trHeight w:val="335"/>
        </w:trPr>
        <w:tc>
          <w:tcPr>
            <w:tcW w:w="2263" w:type="dxa"/>
          </w:tcPr>
          <w:p w:rsidR="004F4DE1" w:rsidRPr="004F4DE1" w:rsidRDefault="004F4DE1" w:rsidP="004F4DE1">
            <w:pPr>
              <w:rPr>
                <w:b/>
              </w:rPr>
            </w:pPr>
            <w:r w:rsidRPr="004F4DE1">
              <w:rPr>
                <w:b/>
              </w:rPr>
              <w:t>Film</w:t>
            </w:r>
          </w:p>
        </w:tc>
      </w:tr>
      <w:tr w:rsidR="004F4DE1" w:rsidTr="004F4DE1">
        <w:trPr>
          <w:trHeight w:val="316"/>
        </w:trPr>
        <w:tc>
          <w:tcPr>
            <w:tcW w:w="2263" w:type="dxa"/>
          </w:tcPr>
          <w:p w:rsidR="004F4DE1" w:rsidRDefault="004F4DE1" w:rsidP="004F4DE1">
            <w:proofErr w:type="spellStart"/>
            <w:r>
              <w:t>film_id</w:t>
            </w:r>
            <w:proofErr w:type="spellEnd"/>
            <w:r>
              <w:t xml:space="preserve"> serial </w:t>
            </w:r>
            <w:r w:rsidRPr="004F4DE1">
              <w:rPr>
                <w:b/>
              </w:rPr>
              <w:t>(PK)</w:t>
            </w:r>
          </w:p>
          <w:p w:rsidR="004F4DE1" w:rsidRDefault="004F4DE1" w:rsidP="004F4DE1">
            <w:r>
              <w:t>title text</w:t>
            </w:r>
          </w:p>
          <w:p w:rsidR="004F4DE1" w:rsidRDefault="004F4DE1" w:rsidP="004F4DE1">
            <w:r>
              <w:t>length decimal(8,2)</w:t>
            </w:r>
          </w:p>
        </w:tc>
      </w:tr>
    </w:tbl>
    <w:p w:rsidR="004F4DE1" w:rsidRPr="001D7F21" w:rsidRDefault="004F4DE1" w:rsidP="004F4DE1">
      <w:pPr>
        <w:rPr>
          <w:b/>
        </w:rPr>
      </w:pPr>
    </w:p>
    <w:p w:rsidR="004F4DE1" w:rsidRPr="001D7F21" w:rsidRDefault="004F4DE1" w:rsidP="004F4DE1">
      <w:pPr>
        <w:rPr>
          <w:b/>
        </w:rPr>
      </w:pPr>
      <w:r w:rsidRPr="001D7F21">
        <w:rPr>
          <w:b/>
        </w:rPr>
        <w:t xml:space="preserve">#####Secret </w:t>
      </w:r>
      <w:proofErr w:type="spellStart"/>
      <w:r w:rsidRPr="001D7F21">
        <w:rPr>
          <w:b/>
        </w:rPr>
        <w:t>santa</w:t>
      </w:r>
      <w:proofErr w:type="spellEnd"/>
      <w:r w:rsidRPr="001D7F21">
        <w:rPr>
          <w:b/>
        </w:rPr>
        <w:t xml:space="preserve"> game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38"/>
      </w:tblGrid>
      <w:tr w:rsidR="004F4DE1" w:rsidTr="004F4DE1">
        <w:trPr>
          <w:trHeight w:val="335"/>
        </w:trPr>
        <w:tc>
          <w:tcPr>
            <w:tcW w:w="1838" w:type="dxa"/>
          </w:tcPr>
          <w:p w:rsidR="004F4DE1" w:rsidRPr="004F4DE1" w:rsidRDefault="004F4DE1" w:rsidP="008F0A26">
            <w:pPr>
              <w:rPr>
                <w:b/>
              </w:rPr>
            </w:pPr>
            <w:proofErr w:type="spellStart"/>
            <w:r>
              <w:rPr>
                <w:b/>
              </w:rPr>
              <w:t>GiftNames</w:t>
            </w:r>
            <w:proofErr w:type="spellEnd"/>
          </w:p>
        </w:tc>
      </w:tr>
      <w:tr w:rsidR="004F4DE1" w:rsidTr="004F4DE1">
        <w:trPr>
          <w:trHeight w:val="316"/>
        </w:trPr>
        <w:tc>
          <w:tcPr>
            <w:tcW w:w="1838" w:type="dxa"/>
          </w:tcPr>
          <w:p w:rsidR="004F4DE1" w:rsidRDefault="004F4DE1" w:rsidP="008F0A26">
            <w:r>
              <w:t>i</w:t>
            </w:r>
            <w:r>
              <w:t xml:space="preserve">d serial </w:t>
            </w:r>
            <w:r w:rsidRPr="004F4DE1">
              <w:rPr>
                <w:b/>
              </w:rPr>
              <w:t>(PK)</w:t>
            </w:r>
          </w:p>
          <w:p w:rsidR="004F4DE1" w:rsidRDefault="004F4DE1" w:rsidP="008F0A26">
            <w:r>
              <w:t>name</w:t>
            </w:r>
            <w:r>
              <w:t xml:space="preserve"> text</w:t>
            </w:r>
          </w:p>
          <w:p w:rsidR="004F4DE1" w:rsidRDefault="004F4DE1" w:rsidP="004F4DE1">
            <w:r>
              <w:t xml:space="preserve">assignment </w:t>
            </w:r>
            <w:proofErr w:type="spellStart"/>
            <w:r>
              <w:t>int</w:t>
            </w:r>
            <w:proofErr w:type="spellEnd"/>
            <w:r>
              <w:t xml:space="preserve"> </w:t>
            </w:r>
          </w:p>
        </w:tc>
      </w:tr>
    </w:tbl>
    <w:p w:rsidR="004F4DE1" w:rsidRDefault="004F4DE1" w:rsidP="004F4DE1"/>
    <w:p w:rsidR="004F4DE1" w:rsidRPr="00160F4E" w:rsidRDefault="004F4DE1" w:rsidP="004F4DE1">
      <w:pPr>
        <w:rPr>
          <w:b/>
        </w:rPr>
      </w:pPr>
      <w:r w:rsidRPr="00160F4E">
        <w:rPr>
          <w:b/>
        </w:rPr>
        <w:t>#####Products P</w:t>
      </w:r>
      <w:r w:rsidRPr="00160F4E">
        <w:rPr>
          <w:b/>
        </w:rPr>
        <w:t>romotions table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63"/>
      </w:tblGrid>
      <w:tr w:rsidR="004F4DE1" w:rsidTr="004F4DE1">
        <w:trPr>
          <w:trHeight w:val="335"/>
        </w:trPr>
        <w:tc>
          <w:tcPr>
            <w:tcW w:w="2263" w:type="dxa"/>
          </w:tcPr>
          <w:p w:rsidR="004F4DE1" w:rsidRPr="004F4DE1" w:rsidRDefault="004F4DE1" w:rsidP="004F4DE1">
            <w:pPr>
              <w:rPr>
                <w:b/>
              </w:rPr>
            </w:pPr>
            <w:r>
              <w:rPr>
                <w:b/>
              </w:rPr>
              <w:t>Products</w:t>
            </w:r>
          </w:p>
        </w:tc>
      </w:tr>
      <w:tr w:rsidR="004F4DE1" w:rsidTr="004F4DE1">
        <w:trPr>
          <w:trHeight w:val="987"/>
        </w:trPr>
        <w:tc>
          <w:tcPr>
            <w:tcW w:w="2263" w:type="dxa"/>
          </w:tcPr>
          <w:p w:rsidR="004F4DE1" w:rsidRDefault="004F4DE1" w:rsidP="004F4DE1">
            <w:proofErr w:type="spellStart"/>
            <w:r>
              <w:t>Product_</w:t>
            </w:r>
            <w:r>
              <w:t>id</w:t>
            </w:r>
            <w:proofErr w:type="spellEnd"/>
            <w:r>
              <w:t xml:space="preserve"> serial </w:t>
            </w:r>
            <w:r w:rsidRPr="004F4DE1">
              <w:rPr>
                <w:b/>
              </w:rPr>
              <w:t>(PK)</w:t>
            </w:r>
          </w:p>
          <w:p w:rsidR="004F4DE1" w:rsidRDefault="004F4DE1" w:rsidP="004F4DE1">
            <w:proofErr w:type="spellStart"/>
            <w:r>
              <w:t>Product_name</w:t>
            </w:r>
            <w:proofErr w:type="spellEnd"/>
            <w:r>
              <w:t xml:space="preserve"> text</w:t>
            </w:r>
          </w:p>
          <w:p w:rsidR="004F4DE1" w:rsidRDefault="004F4DE1" w:rsidP="004F4DE1">
            <w:r>
              <w:t>Price decimal(8,2)</w:t>
            </w:r>
            <w: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page" w:tblpX="5596" w:tblpY="-59"/>
        <w:tblW w:w="0" w:type="auto"/>
        <w:tblLook w:val="04A0" w:firstRow="1" w:lastRow="0" w:firstColumn="1" w:lastColumn="0" w:noHBand="0" w:noVBand="1"/>
      </w:tblPr>
      <w:tblGrid>
        <w:gridCol w:w="2547"/>
      </w:tblGrid>
      <w:tr w:rsidR="00A405B5" w:rsidTr="00A405B5">
        <w:trPr>
          <w:trHeight w:val="335"/>
        </w:trPr>
        <w:tc>
          <w:tcPr>
            <w:tcW w:w="2547" w:type="dxa"/>
          </w:tcPr>
          <w:p w:rsidR="00A405B5" w:rsidRPr="004F4DE1" w:rsidRDefault="00A405B5" w:rsidP="00A405B5">
            <w:pPr>
              <w:rPr>
                <w:b/>
              </w:rPr>
            </w:pPr>
            <w:r>
              <w:rPr>
                <w:b/>
              </w:rPr>
              <w:t>Pro</w:t>
            </w:r>
            <w:r>
              <w:rPr>
                <w:b/>
              </w:rPr>
              <w:t>motions</w:t>
            </w:r>
          </w:p>
        </w:tc>
      </w:tr>
      <w:tr w:rsidR="00A405B5" w:rsidTr="00A405B5">
        <w:trPr>
          <w:trHeight w:val="987"/>
        </w:trPr>
        <w:tc>
          <w:tcPr>
            <w:tcW w:w="2547" w:type="dxa"/>
          </w:tcPr>
          <w:p w:rsidR="00A405B5" w:rsidRDefault="00A405B5" w:rsidP="00A405B5">
            <w:proofErr w:type="spellStart"/>
            <w:r>
              <w:t>Pro</w:t>
            </w:r>
            <w:r>
              <w:t>motion</w:t>
            </w:r>
            <w:r>
              <w:t>_i</w:t>
            </w:r>
            <w:r>
              <w:t>d</w:t>
            </w:r>
            <w:proofErr w:type="spellEnd"/>
            <w:r>
              <w:t xml:space="preserve"> serial</w:t>
            </w:r>
          </w:p>
          <w:p w:rsidR="00A405B5" w:rsidRDefault="00A405B5" w:rsidP="00A405B5">
            <w:proofErr w:type="spellStart"/>
            <w:r>
              <w:t>Promo</w:t>
            </w:r>
            <w:r>
              <w:t>_name</w:t>
            </w:r>
            <w:proofErr w:type="spellEnd"/>
            <w:r>
              <w:t xml:space="preserve"> text</w:t>
            </w:r>
          </w:p>
          <w:p w:rsidR="00A405B5" w:rsidRDefault="00A405B5" w:rsidP="00A405B5">
            <w:proofErr w:type="spellStart"/>
            <w:r>
              <w:t>Promo_desc</w:t>
            </w:r>
            <w:proofErr w:type="spellEnd"/>
            <w:r>
              <w:t xml:space="preserve"> text</w:t>
            </w:r>
            <w:r>
              <w:t xml:space="preserve"> </w:t>
            </w:r>
          </w:p>
        </w:tc>
      </w:tr>
    </w:tbl>
    <w:p w:rsidR="004F4DE1" w:rsidRDefault="004F4DE1" w:rsidP="004F4DE1">
      <w:pPr>
        <w:tabs>
          <w:tab w:val="left" w:pos="2400"/>
        </w:tabs>
      </w:pPr>
      <w:r>
        <w:tab/>
      </w:r>
      <w:r>
        <w:tab/>
      </w:r>
    </w:p>
    <w:p w:rsidR="004F4DE1" w:rsidRDefault="004F4DE1" w:rsidP="004F4DE1">
      <w:pPr>
        <w:tabs>
          <w:tab w:val="left" w:pos="2400"/>
        </w:tabs>
      </w:pPr>
      <w:r>
        <w:br w:type="textWrapping" w:clear="all"/>
      </w:r>
    </w:p>
    <w:p w:rsidR="00A405B5" w:rsidRPr="00160F4E" w:rsidRDefault="004F4DE1" w:rsidP="00A405B5">
      <w:pPr>
        <w:rPr>
          <w:b/>
        </w:rPr>
      </w:pPr>
      <w:r w:rsidRPr="00160F4E">
        <w:rPr>
          <w:b/>
        </w:rPr>
        <w:t>#</w:t>
      </w:r>
      <w:r w:rsidR="00A405B5" w:rsidRPr="00160F4E">
        <w:rPr>
          <w:b/>
        </w:rPr>
        <w:t>#### Students and Course table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63"/>
      </w:tblGrid>
      <w:tr w:rsidR="00A405B5" w:rsidTr="008F0A26">
        <w:trPr>
          <w:trHeight w:val="335"/>
        </w:trPr>
        <w:tc>
          <w:tcPr>
            <w:tcW w:w="2263" w:type="dxa"/>
          </w:tcPr>
          <w:p w:rsidR="00A405B5" w:rsidRPr="00A405B5" w:rsidRDefault="00A405B5" w:rsidP="008F0A26">
            <w:pPr>
              <w:rPr>
                <w:b/>
              </w:rPr>
            </w:pPr>
            <w:r w:rsidRPr="00A405B5">
              <w:rPr>
                <w:b/>
              </w:rPr>
              <w:t>Students</w:t>
            </w:r>
          </w:p>
        </w:tc>
      </w:tr>
      <w:tr w:rsidR="00A405B5" w:rsidTr="00A405B5">
        <w:trPr>
          <w:trHeight w:val="781"/>
        </w:trPr>
        <w:tc>
          <w:tcPr>
            <w:tcW w:w="2263" w:type="dxa"/>
          </w:tcPr>
          <w:p w:rsidR="00A405B5" w:rsidRDefault="00A405B5" w:rsidP="008F0A26">
            <w:proofErr w:type="spellStart"/>
            <w:r>
              <w:t>Student_id</w:t>
            </w:r>
            <w:proofErr w:type="spellEnd"/>
            <w:r>
              <w:t xml:space="preserve"> serial</w:t>
            </w:r>
          </w:p>
          <w:p w:rsidR="00A405B5" w:rsidRDefault="00A405B5" w:rsidP="008F0A26">
            <w:proofErr w:type="spellStart"/>
            <w:r>
              <w:t>Student</w:t>
            </w:r>
            <w:r>
              <w:t>_name</w:t>
            </w:r>
            <w:proofErr w:type="spellEnd"/>
            <w:r>
              <w:t xml:space="preserve"> text</w:t>
            </w:r>
          </w:p>
        </w:tc>
      </w:tr>
    </w:tbl>
    <w:tbl>
      <w:tblPr>
        <w:tblStyle w:val="TableGrid"/>
        <w:tblpPr w:leftFromText="180" w:rightFromText="180" w:vertAnchor="text" w:horzAnchor="page" w:tblpX="5596" w:tblpY="-59"/>
        <w:tblW w:w="0" w:type="auto"/>
        <w:tblLook w:val="04A0" w:firstRow="1" w:lastRow="0" w:firstColumn="1" w:lastColumn="0" w:noHBand="0" w:noVBand="1"/>
      </w:tblPr>
      <w:tblGrid>
        <w:gridCol w:w="2547"/>
      </w:tblGrid>
      <w:tr w:rsidR="00A405B5" w:rsidTr="008F0A26">
        <w:trPr>
          <w:trHeight w:val="335"/>
        </w:trPr>
        <w:tc>
          <w:tcPr>
            <w:tcW w:w="2547" w:type="dxa"/>
          </w:tcPr>
          <w:p w:rsidR="00A405B5" w:rsidRPr="004F4DE1" w:rsidRDefault="00A405B5" w:rsidP="008F0A26">
            <w:pPr>
              <w:rPr>
                <w:b/>
              </w:rPr>
            </w:pPr>
            <w:r>
              <w:rPr>
                <w:b/>
              </w:rPr>
              <w:t>Courses</w:t>
            </w:r>
          </w:p>
        </w:tc>
      </w:tr>
      <w:tr w:rsidR="00A405B5" w:rsidTr="008F0A26">
        <w:trPr>
          <w:trHeight w:val="987"/>
        </w:trPr>
        <w:tc>
          <w:tcPr>
            <w:tcW w:w="2547" w:type="dxa"/>
          </w:tcPr>
          <w:p w:rsidR="00A405B5" w:rsidRDefault="00A405B5" w:rsidP="008F0A26">
            <w:proofErr w:type="spellStart"/>
            <w:r>
              <w:t>Course</w:t>
            </w:r>
            <w:r>
              <w:t>_i</w:t>
            </w:r>
            <w:r>
              <w:t>d</w:t>
            </w:r>
            <w:proofErr w:type="spellEnd"/>
            <w:r>
              <w:t xml:space="preserve"> serial</w:t>
            </w:r>
          </w:p>
          <w:p w:rsidR="00A405B5" w:rsidRDefault="00A405B5" w:rsidP="008F0A26">
            <w:proofErr w:type="spellStart"/>
            <w:r>
              <w:t>Course</w:t>
            </w:r>
            <w:r>
              <w:t>_name</w:t>
            </w:r>
            <w:proofErr w:type="spellEnd"/>
            <w:r>
              <w:t xml:space="preserve"> text</w:t>
            </w:r>
          </w:p>
          <w:p w:rsidR="00A405B5" w:rsidRDefault="00A405B5" w:rsidP="008F0A26">
            <w:proofErr w:type="spellStart"/>
            <w:r>
              <w:t>Course</w:t>
            </w:r>
            <w:r>
              <w:t>_desc</w:t>
            </w:r>
            <w:proofErr w:type="spellEnd"/>
            <w:r>
              <w:t xml:space="preserve"> text </w:t>
            </w:r>
          </w:p>
        </w:tc>
      </w:tr>
    </w:tbl>
    <w:p w:rsidR="00A405B5" w:rsidRDefault="00A405B5" w:rsidP="00A405B5">
      <w:pPr>
        <w:tabs>
          <w:tab w:val="left" w:pos="2400"/>
        </w:tabs>
      </w:pPr>
      <w:r>
        <w:tab/>
      </w:r>
      <w:r>
        <w:tab/>
      </w:r>
    </w:p>
    <w:p w:rsidR="004F4DE1" w:rsidRDefault="00A405B5" w:rsidP="00A405B5">
      <w:pPr>
        <w:tabs>
          <w:tab w:val="left" w:pos="2400"/>
        </w:tabs>
      </w:pPr>
      <w:r>
        <w:br w:type="textWrapping" w:clear="all"/>
      </w:r>
    </w:p>
    <w:p w:rsidR="004F4DE1" w:rsidRPr="00160F4E" w:rsidRDefault="00A405B5" w:rsidP="004F4DE1">
      <w:pPr>
        <w:rPr>
          <w:b/>
        </w:rPr>
      </w:pPr>
      <w:r w:rsidRPr="00160F4E">
        <w:rPr>
          <w:b/>
        </w:rPr>
        <w:t>####### World cup match</w:t>
      </w:r>
    </w:p>
    <w:tbl>
      <w:tblPr>
        <w:tblStyle w:val="TableGrid"/>
        <w:tblpPr w:leftFromText="180" w:rightFromText="180" w:vertAnchor="text" w:horzAnchor="margin" w:tblpY="-3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A405B5" w:rsidTr="00A405B5">
        <w:trPr>
          <w:trHeight w:val="335"/>
        </w:trPr>
        <w:tc>
          <w:tcPr>
            <w:tcW w:w="2547" w:type="dxa"/>
          </w:tcPr>
          <w:p w:rsidR="00A405B5" w:rsidRPr="004F4DE1" w:rsidRDefault="00A405B5" w:rsidP="00A405B5">
            <w:pPr>
              <w:rPr>
                <w:b/>
              </w:rPr>
            </w:pPr>
            <w:r>
              <w:rPr>
                <w:b/>
              </w:rPr>
              <w:t>Teams</w:t>
            </w:r>
          </w:p>
        </w:tc>
      </w:tr>
      <w:tr w:rsidR="00A405B5" w:rsidTr="00A405B5">
        <w:trPr>
          <w:trHeight w:val="987"/>
        </w:trPr>
        <w:tc>
          <w:tcPr>
            <w:tcW w:w="2547" w:type="dxa"/>
          </w:tcPr>
          <w:p w:rsidR="00A405B5" w:rsidRDefault="00A405B5" w:rsidP="00A405B5">
            <w:proofErr w:type="spellStart"/>
            <w:r>
              <w:t>Team_id</w:t>
            </w:r>
            <w:proofErr w:type="spellEnd"/>
            <w:r>
              <w:t xml:space="preserve"> </w:t>
            </w:r>
            <w:r>
              <w:t>serial</w:t>
            </w:r>
          </w:p>
          <w:p w:rsidR="00A405B5" w:rsidRDefault="00A405B5" w:rsidP="00A405B5">
            <w:proofErr w:type="spellStart"/>
            <w:r>
              <w:t>Team</w:t>
            </w:r>
            <w:r>
              <w:t>_name</w:t>
            </w:r>
            <w:proofErr w:type="spellEnd"/>
            <w:r>
              <w:t xml:space="preserve"> text</w:t>
            </w:r>
          </w:p>
          <w:p w:rsidR="00A405B5" w:rsidRDefault="00A405B5" w:rsidP="00A405B5">
            <w:r>
              <w:t>Pool varchar(2)</w:t>
            </w:r>
            <w:r>
              <w:t xml:space="preserve"> </w:t>
            </w:r>
          </w:p>
        </w:tc>
      </w:tr>
    </w:tbl>
    <w:p w:rsidR="004F4DE1" w:rsidRDefault="004F4DE1" w:rsidP="004F4DE1"/>
    <w:p w:rsidR="00A405B5" w:rsidRDefault="00A405B5" w:rsidP="004F4DE1"/>
    <w:p w:rsidR="004F4DE1" w:rsidRDefault="004F4DE1" w:rsidP="004F4DE1"/>
    <w:p w:rsidR="00A405B5" w:rsidRDefault="00A405B5" w:rsidP="004F4DE1"/>
    <w:p w:rsidR="00A405B5" w:rsidRPr="00160F4E" w:rsidRDefault="00A405B5" w:rsidP="00A405B5">
      <w:pPr>
        <w:rPr>
          <w:b/>
        </w:rPr>
      </w:pPr>
      <w:r w:rsidRPr="00160F4E">
        <w:rPr>
          <w:b/>
        </w:rPr>
        <w:t xml:space="preserve">##### Deck of cards 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63"/>
      </w:tblGrid>
      <w:tr w:rsidR="00A405B5" w:rsidTr="008F0A26">
        <w:trPr>
          <w:trHeight w:val="335"/>
        </w:trPr>
        <w:tc>
          <w:tcPr>
            <w:tcW w:w="2263" w:type="dxa"/>
          </w:tcPr>
          <w:p w:rsidR="00A405B5" w:rsidRPr="00A405B5" w:rsidRDefault="00A405B5" w:rsidP="008F0A26">
            <w:pPr>
              <w:rPr>
                <w:b/>
              </w:rPr>
            </w:pPr>
            <w:r w:rsidRPr="00A405B5">
              <w:rPr>
                <w:b/>
              </w:rPr>
              <w:t>Students</w:t>
            </w:r>
          </w:p>
        </w:tc>
      </w:tr>
      <w:tr w:rsidR="00A405B5" w:rsidTr="00A405B5">
        <w:trPr>
          <w:trHeight w:val="501"/>
        </w:trPr>
        <w:tc>
          <w:tcPr>
            <w:tcW w:w="2263" w:type="dxa"/>
          </w:tcPr>
          <w:p w:rsidR="00A405B5" w:rsidRDefault="00A405B5" w:rsidP="008F0A26">
            <w:r>
              <w:t>ranks</w:t>
            </w:r>
            <w:r>
              <w:t xml:space="preserve"> text</w:t>
            </w:r>
          </w:p>
        </w:tc>
      </w:tr>
    </w:tbl>
    <w:tbl>
      <w:tblPr>
        <w:tblStyle w:val="TableGrid"/>
        <w:tblpPr w:leftFromText="180" w:rightFromText="180" w:vertAnchor="text" w:horzAnchor="page" w:tblpX="5551" w:tblpY="-14"/>
        <w:tblW w:w="0" w:type="auto"/>
        <w:tblLook w:val="04A0" w:firstRow="1" w:lastRow="0" w:firstColumn="1" w:lastColumn="0" w:noHBand="0" w:noVBand="1"/>
      </w:tblPr>
      <w:tblGrid>
        <w:gridCol w:w="2547"/>
      </w:tblGrid>
      <w:tr w:rsidR="00A405B5" w:rsidTr="00A405B5">
        <w:trPr>
          <w:trHeight w:val="335"/>
        </w:trPr>
        <w:tc>
          <w:tcPr>
            <w:tcW w:w="2547" w:type="dxa"/>
          </w:tcPr>
          <w:p w:rsidR="00A405B5" w:rsidRPr="004F4DE1" w:rsidRDefault="00A405B5" w:rsidP="00A405B5">
            <w:pPr>
              <w:rPr>
                <w:b/>
              </w:rPr>
            </w:pPr>
            <w:r>
              <w:rPr>
                <w:b/>
              </w:rPr>
              <w:t>Courses</w:t>
            </w:r>
          </w:p>
        </w:tc>
      </w:tr>
      <w:tr w:rsidR="00A405B5" w:rsidTr="00A405B5">
        <w:trPr>
          <w:trHeight w:val="496"/>
        </w:trPr>
        <w:tc>
          <w:tcPr>
            <w:tcW w:w="2547" w:type="dxa"/>
          </w:tcPr>
          <w:p w:rsidR="00A405B5" w:rsidRDefault="00A405B5" w:rsidP="00A405B5">
            <w:r>
              <w:t>Suit text</w:t>
            </w:r>
          </w:p>
        </w:tc>
      </w:tr>
    </w:tbl>
    <w:p w:rsidR="00A405B5" w:rsidRDefault="00A405B5" w:rsidP="00A405B5">
      <w:pPr>
        <w:tabs>
          <w:tab w:val="left" w:pos="2400"/>
        </w:tabs>
      </w:pPr>
      <w:r>
        <w:tab/>
      </w:r>
      <w:r>
        <w:tab/>
      </w:r>
    </w:p>
    <w:p w:rsidR="00A405B5" w:rsidRDefault="00A405B5" w:rsidP="00A405B5">
      <w:pPr>
        <w:tabs>
          <w:tab w:val="left" w:pos="2400"/>
        </w:tabs>
      </w:pPr>
      <w:r>
        <w:br w:type="textWrapping" w:clear="all"/>
      </w:r>
    </w:p>
    <w:p w:rsidR="00A405B5" w:rsidRDefault="00A405B5" w:rsidP="004F4DE1"/>
    <w:p w:rsidR="00A405B5" w:rsidRPr="00160F4E" w:rsidRDefault="00A405B5" w:rsidP="00A405B5">
      <w:pPr>
        <w:rPr>
          <w:b/>
        </w:rPr>
      </w:pPr>
      <w:r w:rsidRPr="00160F4E">
        <w:rPr>
          <w:b/>
        </w:rPr>
        <w:lastRenderedPageBreak/>
        <w:t>##### Store products table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63"/>
      </w:tblGrid>
      <w:tr w:rsidR="00A405B5" w:rsidTr="008F0A26">
        <w:trPr>
          <w:trHeight w:val="335"/>
        </w:trPr>
        <w:tc>
          <w:tcPr>
            <w:tcW w:w="2263" w:type="dxa"/>
          </w:tcPr>
          <w:p w:rsidR="00A405B5" w:rsidRPr="00A405B5" w:rsidRDefault="00A405B5" w:rsidP="008F0A26">
            <w:pPr>
              <w:rPr>
                <w:b/>
              </w:rPr>
            </w:pPr>
            <w:r>
              <w:rPr>
                <w:b/>
              </w:rPr>
              <w:t>Store</w:t>
            </w:r>
          </w:p>
        </w:tc>
      </w:tr>
      <w:tr w:rsidR="00A405B5" w:rsidTr="00A405B5">
        <w:trPr>
          <w:trHeight w:val="925"/>
        </w:trPr>
        <w:tc>
          <w:tcPr>
            <w:tcW w:w="2263" w:type="dxa"/>
          </w:tcPr>
          <w:p w:rsidR="00A405B5" w:rsidRDefault="00A405B5" w:rsidP="008F0A26">
            <w:proofErr w:type="spellStart"/>
            <w:r>
              <w:t>Store</w:t>
            </w:r>
            <w:r>
              <w:t>_id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PK</w:t>
            </w:r>
          </w:p>
          <w:p w:rsidR="00A405B5" w:rsidRDefault="00A405B5" w:rsidP="00A405B5">
            <w:r>
              <w:t xml:space="preserve">Store name </w:t>
            </w:r>
            <w:r>
              <w:t>text</w:t>
            </w:r>
          </w:p>
          <w:p w:rsidR="00A405B5" w:rsidRDefault="00A405B5" w:rsidP="00A405B5">
            <w:r>
              <w:t>Address text</w:t>
            </w:r>
          </w:p>
        </w:tc>
      </w:tr>
    </w:tbl>
    <w:p w:rsidR="00A405B5" w:rsidRDefault="00A405B5" w:rsidP="00A405B5">
      <w:pPr>
        <w:tabs>
          <w:tab w:val="left" w:pos="2400"/>
        </w:tabs>
      </w:pPr>
      <w:r>
        <w:tab/>
      </w:r>
      <w:r>
        <w:tab/>
      </w:r>
    </w:p>
    <w:tbl>
      <w:tblPr>
        <w:tblStyle w:val="TableGrid"/>
        <w:tblpPr w:leftFromText="180" w:rightFromText="180" w:vertAnchor="text" w:horzAnchor="page" w:tblpX="6286" w:tblpY="197"/>
        <w:tblOverlap w:val="never"/>
        <w:tblW w:w="0" w:type="auto"/>
        <w:tblLook w:val="04A0" w:firstRow="1" w:lastRow="0" w:firstColumn="1" w:lastColumn="0" w:noHBand="0" w:noVBand="1"/>
      </w:tblPr>
      <w:tblGrid>
        <w:gridCol w:w="2972"/>
      </w:tblGrid>
      <w:tr w:rsidR="00A405B5" w:rsidTr="00A405B5">
        <w:trPr>
          <w:trHeight w:val="335"/>
        </w:trPr>
        <w:tc>
          <w:tcPr>
            <w:tcW w:w="2972" w:type="dxa"/>
          </w:tcPr>
          <w:p w:rsidR="00A405B5" w:rsidRPr="00A405B5" w:rsidRDefault="00A405B5" w:rsidP="00A405B5">
            <w:pPr>
              <w:rPr>
                <w:b/>
              </w:rPr>
            </w:pPr>
            <w:r>
              <w:rPr>
                <w:b/>
              </w:rPr>
              <w:t>Purchases</w:t>
            </w:r>
          </w:p>
        </w:tc>
      </w:tr>
      <w:tr w:rsidR="00A405B5" w:rsidTr="00A405B5">
        <w:trPr>
          <w:trHeight w:val="925"/>
        </w:trPr>
        <w:tc>
          <w:tcPr>
            <w:tcW w:w="2972" w:type="dxa"/>
          </w:tcPr>
          <w:p w:rsidR="00A405B5" w:rsidRDefault="00A405B5" w:rsidP="00A405B5">
            <w:proofErr w:type="spellStart"/>
            <w:r>
              <w:t>store_id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</w:t>
            </w:r>
          </w:p>
          <w:p w:rsidR="00A405B5" w:rsidRDefault="00A405B5" w:rsidP="00A405B5">
            <w:proofErr w:type="spellStart"/>
            <w:r>
              <w:t>product_id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</w:p>
          <w:p w:rsidR="00A405B5" w:rsidRDefault="00A405B5" w:rsidP="00A405B5">
            <w:proofErr w:type="spellStart"/>
            <w:r>
              <w:t>purchase_id</w:t>
            </w:r>
            <w:proofErr w:type="spellEnd"/>
            <w:r>
              <w:t xml:space="preserve"> serial </w:t>
            </w:r>
            <w:r w:rsidRPr="00A405B5">
              <w:rPr>
                <w:b/>
              </w:rPr>
              <w:t>(PK)</w:t>
            </w:r>
          </w:p>
          <w:p w:rsidR="00A405B5" w:rsidRDefault="00A405B5" w:rsidP="00A405B5">
            <w:proofErr w:type="spellStart"/>
            <w:r>
              <w:t>purchase_amt</w:t>
            </w:r>
            <w:proofErr w:type="spellEnd"/>
            <w:r>
              <w:t xml:space="preserve"> </w:t>
            </w:r>
            <w:proofErr w:type="gramStart"/>
            <w:r>
              <w:t>decimal(</w:t>
            </w:r>
            <w:proofErr w:type="gramEnd"/>
            <w:r>
              <w:t>8,2)</w:t>
            </w:r>
          </w:p>
          <w:p w:rsidR="00A405B5" w:rsidRDefault="00A405B5" w:rsidP="00A405B5"/>
        </w:tc>
      </w:tr>
    </w:tbl>
    <w:tbl>
      <w:tblPr>
        <w:tblStyle w:val="TableGrid"/>
        <w:tblpPr w:leftFromText="180" w:rightFromText="180" w:vertAnchor="text" w:horzAnchor="margin" w:tblpY="1877"/>
        <w:tblW w:w="0" w:type="auto"/>
        <w:tblLook w:val="04A0" w:firstRow="1" w:lastRow="0" w:firstColumn="1" w:lastColumn="0" w:noHBand="0" w:noVBand="1"/>
      </w:tblPr>
      <w:tblGrid>
        <w:gridCol w:w="2547"/>
      </w:tblGrid>
      <w:tr w:rsidR="00371F1D" w:rsidTr="00371F1D">
        <w:trPr>
          <w:trHeight w:val="335"/>
        </w:trPr>
        <w:tc>
          <w:tcPr>
            <w:tcW w:w="2547" w:type="dxa"/>
          </w:tcPr>
          <w:p w:rsidR="00371F1D" w:rsidRPr="004F4DE1" w:rsidRDefault="00371F1D" w:rsidP="00371F1D">
            <w:pPr>
              <w:rPr>
                <w:b/>
              </w:rPr>
            </w:pPr>
            <w:r>
              <w:rPr>
                <w:b/>
              </w:rPr>
              <w:t>Products1</w:t>
            </w:r>
          </w:p>
        </w:tc>
      </w:tr>
      <w:tr w:rsidR="00371F1D" w:rsidTr="00371F1D">
        <w:trPr>
          <w:trHeight w:val="987"/>
        </w:trPr>
        <w:tc>
          <w:tcPr>
            <w:tcW w:w="2547" w:type="dxa"/>
          </w:tcPr>
          <w:p w:rsidR="00371F1D" w:rsidRDefault="00371F1D" w:rsidP="00371F1D">
            <w:proofErr w:type="spellStart"/>
            <w:r>
              <w:t>product_id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r w:rsidRPr="00A405B5">
              <w:rPr>
                <w:b/>
              </w:rPr>
              <w:t>(PK)</w:t>
            </w:r>
          </w:p>
          <w:p w:rsidR="00371F1D" w:rsidRDefault="00371F1D" w:rsidP="00371F1D">
            <w:proofErr w:type="spellStart"/>
            <w:r>
              <w:t>product_name</w:t>
            </w:r>
            <w:proofErr w:type="spellEnd"/>
            <w:r>
              <w:t xml:space="preserve"> text</w:t>
            </w:r>
          </w:p>
          <w:p w:rsidR="00371F1D" w:rsidRDefault="00371F1D" w:rsidP="00371F1D">
            <w:r>
              <w:t>description text</w:t>
            </w:r>
          </w:p>
        </w:tc>
      </w:tr>
    </w:tbl>
    <w:p w:rsidR="004F4DE1" w:rsidRPr="00160F4E" w:rsidRDefault="00371F1D" w:rsidP="00A405B5">
      <w:pPr>
        <w:tabs>
          <w:tab w:val="left" w:pos="2400"/>
        </w:tabs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62050</wp:posOffset>
                </wp:positionH>
                <wp:positionV relativeFrom="paragraph">
                  <wp:posOffset>619125</wp:posOffset>
                </wp:positionV>
                <wp:extent cx="1952625" cy="904875"/>
                <wp:effectExtent l="38100" t="0" r="9525" b="85725"/>
                <wp:wrapNone/>
                <wp:docPr id="7" name="Elb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52625" cy="90487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E3B76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7" o:spid="_x0000_s1026" type="#_x0000_t34" style="position:absolute;margin-left:91.5pt;margin-top:48.75pt;width:153.75pt;height:71.25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" strokecolor="black [3200]" strokeweight=".5pt">
                <v:stroke endarrow="block"/>
              </v:shape>
            </w:pict>
          </mc:Fallback>
        </mc:AlternateContent>
      </w:r>
      <w:r w:rsidR="00A405B5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32C42B4" wp14:editId="0407DD58">
                <wp:simplePos x="0" y="0"/>
                <wp:positionH relativeFrom="column">
                  <wp:posOffset>1057274</wp:posOffset>
                </wp:positionH>
                <wp:positionV relativeFrom="paragraph">
                  <wp:posOffset>19050</wp:posOffset>
                </wp:positionV>
                <wp:extent cx="2066925" cy="428625"/>
                <wp:effectExtent l="38100" t="76200" r="9525" b="28575"/>
                <wp:wrapNone/>
                <wp:docPr id="6" name="Elb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66925" cy="428625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3A2869" id="Elbow Connector 6" o:spid="_x0000_s1026" type="#_x0000_t34" style="position:absolute;margin-left:83.25pt;margin-top:1.5pt;width:162.75pt;height:33.7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" strokecolor="black [3200]" strokeweight=".5pt">
                <v:stroke endarrow="block"/>
              </v:shape>
            </w:pict>
          </mc:Fallback>
        </mc:AlternateContent>
      </w:r>
      <w:r w:rsidR="00A405B5">
        <w:br w:type="textWrapping" w:clear="all"/>
      </w:r>
    </w:p>
    <w:p w:rsidR="004F4DE1" w:rsidRPr="00160F4E" w:rsidRDefault="004F4DE1" w:rsidP="004F4DE1">
      <w:pPr>
        <w:rPr>
          <w:b/>
        </w:rPr>
      </w:pPr>
      <w:r w:rsidRPr="00160F4E">
        <w:rPr>
          <w:b/>
        </w:rPr>
        <w:t>######## Pizza company data</w:t>
      </w:r>
    </w:p>
    <w:tbl>
      <w:tblPr>
        <w:tblStyle w:val="TableGrid"/>
        <w:tblpPr w:leftFromText="180" w:rightFromText="180" w:vertAnchor="text" w:horzAnchor="page" w:tblpX="6181" w:tblpY="328"/>
        <w:tblW w:w="0" w:type="auto"/>
        <w:tblLook w:val="04A0" w:firstRow="1" w:lastRow="0" w:firstColumn="1" w:lastColumn="0" w:noHBand="0" w:noVBand="1"/>
      </w:tblPr>
      <w:tblGrid>
        <w:gridCol w:w="2547"/>
      </w:tblGrid>
      <w:tr w:rsidR="00371F1D" w:rsidTr="00371F1D">
        <w:trPr>
          <w:trHeight w:val="335"/>
        </w:trPr>
        <w:tc>
          <w:tcPr>
            <w:tcW w:w="2547" w:type="dxa"/>
          </w:tcPr>
          <w:p w:rsidR="00371F1D" w:rsidRPr="004F4DE1" w:rsidRDefault="00371F1D" w:rsidP="00371F1D">
            <w:pPr>
              <w:rPr>
                <w:b/>
              </w:rPr>
            </w:pPr>
            <w:r>
              <w:rPr>
                <w:b/>
              </w:rPr>
              <w:t>Foods</w:t>
            </w:r>
          </w:p>
        </w:tc>
      </w:tr>
      <w:tr w:rsidR="00371F1D" w:rsidTr="00371F1D">
        <w:trPr>
          <w:trHeight w:val="987"/>
        </w:trPr>
        <w:tc>
          <w:tcPr>
            <w:tcW w:w="2547" w:type="dxa"/>
          </w:tcPr>
          <w:p w:rsidR="00371F1D" w:rsidRDefault="00371F1D" w:rsidP="00371F1D">
            <w:proofErr w:type="spellStart"/>
            <w:proofErr w:type="gramStart"/>
            <w:r>
              <w:t>ItemId</w:t>
            </w:r>
            <w:proofErr w:type="spellEnd"/>
            <w:r>
              <w:t xml:space="preserve">  INT</w:t>
            </w:r>
            <w:proofErr w:type="gramEnd"/>
            <w:r>
              <w:t xml:space="preserve">  </w:t>
            </w:r>
            <w:r w:rsidRPr="00371F1D">
              <w:rPr>
                <w:b/>
              </w:rPr>
              <w:t>(PK)</w:t>
            </w:r>
          </w:p>
          <w:p w:rsidR="00371F1D" w:rsidRDefault="00371F1D" w:rsidP="00371F1D">
            <w:proofErr w:type="spellStart"/>
            <w:r>
              <w:t>ItemName</w:t>
            </w:r>
            <w:proofErr w:type="spellEnd"/>
            <w:r>
              <w:t xml:space="preserve">   </w:t>
            </w:r>
            <w:proofErr w:type="gramStart"/>
            <w:r>
              <w:t>Varchar(</w:t>
            </w:r>
            <w:proofErr w:type="gramEnd"/>
            <w:r>
              <w:t xml:space="preserve">50) </w:t>
            </w:r>
          </w:p>
          <w:p w:rsidR="00371F1D" w:rsidRDefault="00371F1D" w:rsidP="00371F1D">
            <w:proofErr w:type="spellStart"/>
            <w:proofErr w:type="gramStart"/>
            <w:r>
              <w:t>UnitsSold</w:t>
            </w:r>
            <w:proofErr w:type="spellEnd"/>
            <w:r>
              <w:t xml:space="preserve">  </w:t>
            </w:r>
            <w:proofErr w:type="spellStart"/>
            <w:r>
              <w:t>int</w:t>
            </w:r>
            <w:proofErr w:type="spellEnd"/>
            <w:proofErr w:type="gramEnd"/>
          </w:p>
          <w:p w:rsidR="00371F1D" w:rsidRDefault="00371F1D" w:rsidP="00371F1D">
            <w:proofErr w:type="spellStart"/>
            <w:r>
              <w:t>CompanyID</w:t>
            </w:r>
            <w:proofErr w:type="spellEnd"/>
            <w:r>
              <w:t xml:space="preserve"> </w:t>
            </w:r>
            <w:proofErr w:type="spellStart"/>
            <w:r>
              <w:t>int</w:t>
            </w:r>
            <w:proofErr w:type="spellEnd"/>
          </w:p>
          <w:p w:rsidR="00371F1D" w:rsidRDefault="00371F1D" w:rsidP="00371F1D"/>
        </w:tc>
      </w:tr>
    </w:tbl>
    <w:p w:rsidR="00371F1D" w:rsidRDefault="00371F1D" w:rsidP="00371F1D"/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830"/>
      </w:tblGrid>
      <w:tr w:rsidR="00371F1D" w:rsidTr="00371F1D">
        <w:trPr>
          <w:trHeight w:val="335"/>
        </w:trPr>
        <w:tc>
          <w:tcPr>
            <w:tcW w:w="2830" w:type="dxa"/>
          </w:tcPr>
          <w:p w:rsidR="00371F1D" w:rsidRPr="00A405B5" w:rsidRDefault="00371F1D" w:rsidP="008F0A26">
            <w:pPr>
              <w:rPr>
                <w:b/>
              </w:rPr>
            </w:pPr>
            <w:proofErr w:type="spellStart"/>
            <w:r>
              <w:rPr>
                <w:b/>
              </w:rPr>
              <w:t>PizzaCompany</w:t>
            </w:r>
            <w:proofErr w:type="spellEnd"/>
          </w:p>
        </w:tc>
      </w:tr>
      <w:tr w:rsidR="00371F1D" w:rsidTr="00371F1D">
        <w:trPr>
          <w:trHeight w:val="925"/>
        </w:trPr>
        <w:tc>
          <w:tcPr>
            <w:tcW w:w="2830" w:type="dxa"/>
          </w:tcPr>
          <w:p w:rsidR="00371F1D" w:rsidRDefault="00371F1D" w:rsidP="00371F1D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07ED28C4" wp14:editId="304195E2">
                      <wp:simplePos x="0" y="0"/>
                      <wp:positionH relativeFrom="column">
                        <wp:posOffset>1242695</wp:posOffset>
                      </wp:positionH>
                      <wp:positionV relativeFrom="paragraph">
                        <wp:posOffset>76835</wp:posOffset>
                      </wp:positionV>
                      <wp:extent cx="1714500" cy="457200"/>
                      <wp:effectExtent l="38100" t="76200" r="19050" b="19050"/>
                      <wp:wrapNone/>
                      <wp:docPr id="12" name="Elb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714500" cy="457200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A93DB1" id="Elbow Connector 12" o:spid="_x0000_s1026" type="#_x0000_t34" style="position:absolute;margin-left:97.85pt;margin-top:6.05pt;width:135pt;height:36pt;flip:x 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" strokecolor="black [3200]" strokeweight=".5pt">
                      <v:stroke endarrow="block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715450F" wp14:editId="46071143">
                      <wp:simplePos x="0" y="0"/>
                      <wp:positionH relativeFrom="column">
                        <wp:posOffset>1252220</wp:posOffset>
                      </wp:positionH>
                      <wp:positionV relativeFrom="paragraph">
                        <wp:posOffset>67310</wp:posOffset>
                      </wp:positionV>
                      <wp:extent cx="1276350" cy="1362075"/>
                      <wp:effectExtent l="38100" t="76200" r="19050" b="28575"/>
                      <wp:wrapNone/>
                      <wp:docPr id="14" name="Elbow Connector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76350" cy="1362075"/>
                              </a:xfrm>
                              <a:prstGeom prst="bentConnector3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77DCED" id="Elbow Connector 14" o:spid="_x0000_s1026" type="#_x0000_t34" style="position:absolute;margin-left:98.6pt;margin-top:5.3pt;width:100.5pt;height:107.2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" strokecolor="black [3200]" strokeweight=".5pt">
                      <v:stroke endarrow="block"/>
                    </v:shape>
                  </w:pict>
                </mc:Fallback>
              </mc:AlternateContent>
            </w:r>
            <w:proofErr w:type="spellStart"/>
            <w:r>
              <w:t>CompanyId</w:t>
            </w:r>
            <w:proofErr w:type="spellEnd"/>
            <w:r>
              <w:t xml:space="preserve">   </w:t>
            </w:r>
            <w:proofErr w:type="spellStart"/>
            <w:proofErr w:type="gramStart"/>
            <w:r>
              <w:t>int</w:t>
            </w:r>
            <w:proofErr w:type="spellEnd"/>
            <w:r>
              <w:t xml:space="preserve">  </w:t>
            </w:r>
            <w:r w:rsidRPr="00371F1D">
              <w:rPr>
                <w:b/>
              </w:rPr>
              <w:t>(</w:t>
            </w:r>
            <w:proofErr w:type="gramEnd"/>
            <w:r w:rsidRPr="00371F1D">
              <w:rPr>
                <w:b/>
              </w:rPr>
              <w:t>PK)</w:t>
            </w:r>
          </w:p>
          <w:p w:rsidR="00371F1D" w:rsidRDefault="00371F1D" w:rsidP="00371F1D">
            <w:proofErr w:type="spellStart"/>
            <w:r>
              <w:t>CompanyName</w:t>
            </w:r>
            <w:proofErr w:type="spellEnd"/>
            <w:r>
              <w:t xml:space="preserve">   varchar (50)</w:t>
            </w:r>
          </w:p>
          <w:p w:rsidR="00371F1D" w:rsidRDefault="00371F1D" w:rsidP="00371F1D">
            <w:proofErr w:type="spellStart"/>
            <w:r>
              <w:t>CompanyCity</w:t>
            </w:r>
            <w:proofErr w:type="spellEnd"/>
            <w:r>
              <w:t xml:space="preserve">   varchar (30)</w:t>
            </w:r>
          </w:p>
          <w:p w:rsidR="00371F1D" w:rsidRDefault="00371F1D" w:rsidP="008F0A26"/>
        </w:tc>
      </w:tr>
    </w:tbl>
    <w:p w:rsidR="00371F1D" w:rsidRDefault="00371F1D" w:rsidP="00371F1D">
      <w:pPr>
        <w:tabs>
          <w:tab w:val="left" w:pos="2400"/>
        </w:tabs>
      </w:pPr>
      <w:r>
        <w:tab/>
      </w:r>
      <w:r>
        <w:tab/>
      </w:r>
    </w:p>
    <w:tbl>
      <w:tblPr>
        <w:tblStyle w:val="TableGrid"/>
        <w:tblpPr w:leftFromText="180" w:rightFromText="180" w:vertAnchor="text" w:horzAnchor="page" w:tblpX="5506" w:tblpY="1379"/>
        <w:tblOverlap w:val="never"/>
        <w:tblW w:w="0" w:type="auto"/>
        <w:tblLook w:val="04A0" w:firstRow="1" w:lastRow="0" w:firstColumn="1" w:lastColumn="0" w:noHBand="0" w:noVBand="1"/>
      </w:tblPr>
      <w:tblGrid>
        <w:gridCol w:w="3539"/>
      </w:tblGrid>
      <w:tr w:rsidR="00371F1D" w:rsidTr="00371F1D">
        <w:trPr>
          <w:trHeight w:val="335"/>
        </w:trPr>
        <w:tc>
          <w:tcPr>
            <w:tcW w:w="3539" w:type="dxa"/>
          </w:tcPr>
          <w:p w:rsidR="00371F1D" w:rsidRPr="00A405B5" w:rsidRDefault="00371F1D" w:rsidP="00371F1D">
            <w:pPr>
              <w:rPr>
                <w:b/>
              </w:rPr>
            </w:pPr>
            <w:proofErr w:type="spellStart"/>
            <w:r>
              <w:rPr>
                <w:b/>
              </w:rPr>
              <w:t>WaterPark</w:t>
            </w:r>
            <w:proofErr w:type="spellEnd"/>
          </w:p>
        </w:tc>
      </w:tr>
      <w:tr w:rsidR="00371F1D" w:rsidTr="00371F1D">
        <w:trPr>
          <w:trHeight w:val="925"/>
        </w:trPr>
        <w:tc>
          <w:tcPr>
            <w:tcW w:w="3539" w:type="dxa"/>
          </w:tcPr>
          <w:p w:rsidR="00371F1D" w:rsidRDefault="00371F1D" w:rsidP="00371F1D">
            <w:proofErr w:type="spellStart"/>
            <w:proofErr w:type="gramStart"/>
            <w:r>
              <w:t>WaterParkLocation</w:t>
            </w:r>
            <w:proofErr w:type="spellEnd"/>
            <w:r>
              <w:t xml:space="preserve">  VARCHAR</w:t>
            </w:r>
            <w:proofErr w:type="gramEnd"/>
            <w:r>
              <w:t>(50)</w:t>
            </w:r>
          </w:p>
          <w:p w:rsidR="00371F1D" w:rsidRDefault="00371F1D" w:rsidP="00371F1D">
            <w:proofErr w:type="spellStart"/>
            <w:proofErr w:type="gramStart"/>
            <w:r>
              <w:t>CompanyId</w:t>
            </w:r>
            <w:proofErr w:type="spellEnd"/>
            <w:r>
              <w:t xml:space="preserve">  </w:t>
            </w:r>
            <w:proofErr w:type="spellStart"/>
            <w:r>
              <w:t>int</w:t>
            </w:r>
            <w:proofErr w:type="spellEnd"/>
            <w:proofErr w:type="gramEnd"/>
          </w:p>
          <w:p w:rsidR="00371F1D" w:rsidRDefault="00371F1D" w:rsidP="00371F1D"/>
        </w:tc>
      </w:tr>
    </w:tbl>
    <w:p w:rsidR="00371F1D" w:rsidRDefault="00371F1D" w:rsidP="00371F1D">
      <w:pPr>
        <w:tabs>
          <w:tab w:val="left" w:pos="2400"/>
        </w:tabs>
      </w:pPr>
      <w:r>
        <w:br w:type="textWrapping" w:clear="all"/>
      </w:r>
    </w:p>
    <w:p w:rsidR="004F4DE1" w:rsidRPr="00160F4E" w:rsidRDefault="004F4DE1" w:rsidP="004F4DE1">
      <w:pPr>
        <w:rPr>
          <w:b/>
        </w:rPr>
      </w:pPr>
      <w:bookmarkStart w:id="0" w:name="_GoBack"/>
    </w:p>
    <w:p w:rsidR="00371F1D" w:rsidRPr="00160F4E" w:rsidRDefault="00371F1D" w:rsidP="00371F1D">
      <w:pPr>
        <w:rPr>
          <w:b/>
        </w:rPr>
      </w:pPr>
      <w:r w:rsidRPr="00160F4E">
        <w:rPr>
          <w:b/>
        </w:rPr>
        <w:t xml:space="preserve">###### Projects </w:t>
      </w:r>
      <w:proofErr w:type="gramStart"/>
      <w:r w:rsidRPr="00160F4E">
        <w:rPr>
          <w:b/>
        </w:rPr>
        <w:t>members</w:t>
      </w:r>
      <w:proofErr w:type="gramEnd"/>
      <w:r w:rsidRPr="00160F4E">
        <w:rPr>
          <w:b/>
        </w:rPr>
        <w:t xml:space="preserve"> tables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263"/>
      </w:tblGrid>
      <w:tr w:rsidR="00371F1D" w:rsidTr="008F0A26">
        <w:trPr>
          <w:trHeight w:val="335"/>
        </w:trPr>
        <w:tc>
          <w:tcPr>
            <w:tcW w:w="2263" w:type="dxa"/>
          </w:tcPr>
          <w:bookmarkEnd w:id="0"/>
          <w:p w:rsidR="00371F1D" w:rsidRPr="00A405B5" w:rsidRDefault="00371F1D" w:rsidP="008F0A26">
            <w:pPr>
              <w:rPr>
                <w:b/>
              </w:rPr>
            </w:pPr>
            <w:r>
              <w:rPr>
                <w:b/>
              </w:rPr>
              <w:t>Projects</w:t>
            </w:r>
          </w:p>
        </w:tc>
      </w:tr>
      <w:tr w:rsidR="00371F1D" w:rsidTr="008F0A26">
        <w:trPr>
          <w:trHeight w:val="925"/>
        </w:trPr>
        <w:tc>
          <w:tcPr>
            <w:tcW w:w="2263" w:type="dxa"/>
          </w:tcPr>
          <w:p w:rsidR="00371F1D" w:rsidRDefault="00371F1D" w:rsidP="00371F1D">
            <w:r>
              <w:t xml:space="preserve">id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r w:rsidRPr="00371F1D">
              <w:rPr>
                <w:b/>
              </w:rPr>
              <w:t>(PK)</w:t>
            </w:r>
          </w:p>
          <w:p w:rsidR="00371F1D" w:rsidRDefault="00371F1D" w:rsidP="00371F1D">
            <w:r>
              <w:t xml:space="preserve">title </w:t>
            </w:r>
            <w:proofErr w:type="gramStart"/>
            <w:r>
              <w:t>VARCHAR(</w:t>
            </w:r>
            <w:proofErr w:type="gramEnd"/>
            <w:r>
              <w:t xml:space="preserve">255) </w:t>
            </w:r>
          </w:p>
          <w:p w:rsidR="00371F1D" w:rsidRDefault="00371F1D" w:rsidP="008F0A26"/>
        </w:tc>
      </w:tr>
    </w:tbl>
    <w:tbl>
      <w:tblPr>
        <w:tblStyle w:val="TableGrid"/>
        <w:tblpPr w:leftFromText="180" w:rightFromText="180" w:vertAnchor="text" w:horzAnchor="page" w:tblpX="6916" w:tblpY="-60"/>
        <w:tblOverlap w:val="never"/>
        <w:tblW w:w="0" w:type="auto"/>
        <w:tblLook w:val="04A0" w:firstRow="1" w:lastRow="0" w:firstColumn="1" w:lastColumn="0" w:noHBand="0" w:noVBand="1"/>
      </w:tblPr>
      <w:tblGrid>
        <w:gridCol w:w="2972"/>
      </w:tblGrid>
      <w:tr w:rsidR="00371F1D" w:rsidTr="00371F1D">
        <w:trPr>
          <w:trHeight w:val="335"/>
        </w:trPr>
        <w:tc>
          <w:tcPr>
            <w:tcW w:w="2972" w:type="dxa"/>
          </w:tcPr>
          <w:p w:rsidR="00371F1D" w:rsidRPr="00A405B5" w:rsidRDefault="00371F1D" w:rsidP="00371F1D">
            <w:pPr>
              <w:rPr>
                <w:b/>
              </w:rPr>
            </w:pPr>
            <w:r>
              <w:rPr>
                <w:b/>
              </w:rPr>
              <w:t>Members</w:t>
            </w:r>
          </w:p>
        </w:tc>
      </w:tr>
      <w:tr w:rsidR="00371F1D" w:rsidTr="00371F1D">
        <w:trPr>
          <w:trHeight w:val="925"/>
        </w:trPr>
        <w:tc>
          <w:tcPr>
            <w:tcW w:w="2972" w:type="dxa"/>
          </w:tcPr>
          <w:p w:rsidR="00371F1D" w:rsidRDefault="00371F1D" w:rsidP="00371F1D">
            <w:r>
              <w:t xml:space="preserve">id 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r w:rsidRPr="00371F1D">
              <w:rPr>
                <w:b/>
              </w:rPr>
              <w:t>(PK)</w:t>
            </w:r>
          </w:p>
          <w:p w:rsidR="00371F1D" w:rsidRDefault="00371F1D" w:rsidP="00371F1D">
            <w:r>
              <w:t xml:space="preserve">name </w:t>
            </w:r>
            <w:proofErr w:type="gramStart"/>
            <w:r>
              <w:t>VARCHAR(</w:t>
            </w:r>
            <w:proofErr w:type="gramEnd"/>
            <w:r>
              <w:t>120)</w:t>
            </w:r>
          </w:p>
          <w:p w:rsidR="00371F1D" w:rsidRDefault="00371F1D" w:rsidP="00371F1D">
            <w:proofErr w:type="spellStart"/>
            <w:r>
              <w:t>project_id</w:t>
            </w:r>
            <w:proofErr w:type="spellEnd"/>
            <w:r>
              <w:t xml:space="preserve"> INT</w:t>
            </w:r>
          </w:p>
        </w:tc>
      </w:tr>
    </w:tbl>
    <w:p w:rsidR="00371F1D" w:rsidRDefault="00371F1D" w:rsidP="00371F1D">
      <w:pPr>
        <w:tabs>
          <w:tab w:val="left" w:pos="2400"/>
        </w:tabs>
      </w:pPr>
      <w:r>
        <w:tab/>
      </w:r>
      <w:r>
        <w:tab/>
      </w:r>
    </w:p>
    <w:p w:rsidR="00371F1D" w:rsidRDefault="00371F1D" w:rsidP="00371F1D">
      <w:pPr>
        <w:tabs>
          <w:tab w:val="left" w:pos="240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F6E7D68" wp14:editId="3CCDD147">
                <wp:simplePos x="0" y="0"/>
                <wp:positionH relativeFrom="column">
                  <wp:posOffset>838199</wp:posOffset>
                </wp:positionH>
                <wp:positionV relativeFrom="paragraph">
                  <wp:posOffset>17780</wp:posOffset>
                </wp:positionV>
                <wp:extent cx="2667000" cy="342900"/>
                <wp:effectExtent l="38100" t="76200" r="19050" b="19050"/>
                <wp:wrapNone/>
                <wp:docPr id="11" name="Elb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67000" cy="3429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FC81B1" id="Elbow Connector 11" o:spid="_x0000_s1026" type="#_x0000_t34" style="position:absolute;margin-left:66pt;margin-top:1.4pt;width:210pt;height:27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" strokecolor="black [3200]" strokeweight=".5pt">
                <v:stroke endarrow="block"/>
              </v:shape>
            </w:pict>
          </mc:Fallback>
        </mc:AlternateContent>
      </w:r>
      <w:r>
        <w:br w:type="textWrapping" w:clear="all"/>
      </w:r>
    </w:p>
    <w:p w:rsidR="00371F1D" w:rsidRDefault="00371F1D" w:rsidP="004F4DE1"/>
    <w:sectPr w:rsidR="00371F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NDY1N7AwMDQwsDBX0lEKTi0uzszPAykwrAUApgapJSwAAAA="/>
  </w:docVars>
  <w:rsids>
    <w:rsidRoot w:val="004F4DE1"/>
    <w:rsid w:val="000022C4"/>
    <w:rsid w:val="00160F4E"/>
    <w:rsid w:val="001D7F21"/>
    <w:rsid w:val="00371F1D"/>
    <w:rsid w:val="004F4DE1"/>
    <w:rsid w:val="008306AF"/>
    <w:rsid w:val="00A405B5"/>
    <w:rsid w:val="00A96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705F7"/>
  <w15:chartTrackingRefBased/>
  <w15:docId w15:val="{214A509F-C18D-4D6C-BBA5-3CA835AB7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F4D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ha N</dc:creator>
  <cp:keywords/>
  <dc:description/>
  <cp:lastModifiedBy>Neha N</cp:lastModifiedBy>
  <cp:revision>3</cp:revision>
  <dcterms:created xsi:type="dcterms:W3CDTF">2020-01-18T09:32:00Z</dcterms:created>
  <dcterms:modified xsi:type="dcterms:W3CDTF">2020-01-18T10:03:00Z</dcterms:modified>
</cp:coreProperties>
</file>